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292DD6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706085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</w:p>
    <w:p w:rsidR="007614FC" w:rsidRPr="000611F3" w:rsidRDefault="007614FC" w:rsidP="00EE37F7">
      <w:pPr>
        <w:spacing w:before="1"/>
        <w:jc w:val="center"/>
        <w:rPr>
          <w:b/>
        </w:rPr>
      </w:pPr>
      <w:r>
        <w:rPr>
          <w:b/>
        </w:rPr>
        <w:t xml:space="preserve">IN-KIND REPLACEMENT </w:t>
      </w:r>
      <w:r w:rsidR="00B97198">
        <w:rPr>
          <w:b/>
        </w:rPr>
        <w:t xml:space="preserve">-- </w:t>
      </w:r>
      <w:r>
        <w:rPr>
          <w:b/>
        </w:rPr>
        <w:t>AQUATIC VENUE EQUIPMENT</w:t>
      </w:r>
    </w:p>
    <w:p w:rsidR="000611F3" w:rsidRPr="000B1166" w:rsidRDefault="000611F3" w:rsidP="000611F3">
      <w:pPr>
        <w:spacing w:before="1"/>
        <w:ind w:left="2880" w:right="991"/>
        <w:rPr>
          <w:i/>
          <w:sz w:val="20"/>
        </w:rPr>
      </w:pPr>
      <w:r w:rsidRPr="000B1166">
        <w:rPr>
          <w:i/>
          <w:sz w:val="20"/>
        </w:rPr>
        <w:t xml:space="preserve">      (One </w:t>
      </w:r>
      <w:r w:rsidR="007614FC">
        <w:rPr>
          <w:i/>
          <w:sz w:val="20"/>
        </w:rPr>
        <w:t>form</w:t>
      </w:r>
      <w:r w:rsidRPr="000B1166">
        <w:rPr>
          <w:i/>
          <w:sz w:val="20"/>
        </w:rPr>
        <w:t xml:space="preserve"> is required for each venue</w:t>
      </w:r>
      <w:r w:rsidR="000B1166">
        <w:rPr>
          <w:i/>
          <w:sz w:val="20"/>
        </w:rPr>
        <w:t>.</w:t>
      </w:r>
      <w:r w:rsidRPr="000B1166">
        <w:rPr>
          <w:i/>
          <w:sz w:val="20"/>
        </w:rPr>
        <w:t>)</w:t>
      </w:r>
    </w:p>
    <w:p w:rsidR="000611F3" w:rsidRPr="00F3415D" w:rsidRDefault="000611F3" w:rsidP="000611F3">
      <w:pPr>
        <w:pStyle w:val="BodyText"/>
        <w:rPr>
          <w:b/>
          <w:sz w:val="8"/>
          <w:szCs w:val="8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315"/>
        <w:gridCol w:w="871"/>
        <w:gridCol w:w="360"/>
        <w:gridCol w:w="425"/>
        <w:gridCol w:w="2815"/>
        <w:gridCol w:w="3600"/>
      </w:tblGrid>
      <w:tr w:rsidR="00E24F06" w:rsidTr="004828A6">
        <w:tc>
          <w:tcPr>
            <w:tcW w:w="3122" w:type="dxa"/>
            <w:gridSpan w:val="4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347947109" w:edGrp="everyone" w:colFirst="1" w:colLast="1"/>
            <w:r>
              <w:rPr>
                <w:rFonts w:ascii="Arial" w:eastAsia="Calibri" w:hAnsi="Arial" w:cs="Arial"/>
              </w:rPr>
              <w:t>Applicant</w:t>
            </w:r>
          </w:p>
        </w:tc>
        <w:tc>
          <w:tcPr>
            <w:tcW w:w="6840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E24F06" w:rsidRPr="00F108CE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E24F06" w:rsidTr="004828A6">
        <w:trPr>
          <w:trHeight w:val="288"/>
        </w:trPr>
        <w:tc>
          <w:tcPr>
            <w:tcW w:w="3122" w:type="dxa"/>
            <w:gridSpan w:val="4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53181747" w:edGrp="everyone" w:colFirst="1" w:colLast="1"/>
            <w:permEnd w:id="347947109"/>
            <w:r w:rsidRPr="000611F3">
              <w:rPr>
                <w:rFonts w:ascii="Arial" w:eastAsia="Calibri" w:hAnsi="Arial" w:cs="Arial"/>
              </w:rPr>
              <w:t>Name</w:t>
            </w:r>
            <w:r>
              <w:rPr>
                <w:rFonts w:ascii="Arial" w:eastAsia="Calibri" w:hAnsi="Arial" w:cs="Arial"/>
              </w:rPr>
              <w:t xml:space="preserve"> of authorized agent if applying on behalf of a corporation or municipality</w:t>
            </w:r>
          </w:p>
        </w:tc>
        <w:tc>
          <w:tcPr>
            <w:tcW w:w="6840" w:type="dxa"/>
            <w:gridSpan w:val="3"/>
            <w:tcBorders>
              <w:top w:val="single" w:sz="8" w:space="0" w:color="auto"/>
            </w:tcBorders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4828A6">
        <w:trPr>
          <w:trHeight w:val="288"/>
        </w:trPr>
        <w:tc>
          <w:tcPr>
            <w:tcW w:w="3122" w:type="dxa"/>
            <w:gridSpan w:val="4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54879815" w:edGrp="everyone" w:colFirst="1" w:colLast="1"/>
            <w:permEnd w:id="153181747"/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684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4828A6">
        <w:trPr>
          <w:trHeight w:val="288"/>
        </w:trPr>
        <w:tc>
          <w:tcPr>
            <w:tcW w:w="3122" w:type="dxa"/>
            <w:gridSpan w:val="4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8591551" w:edGrp="everyone" w:colFirst="1" w:colLast="1"/>
            <w:permEnd w:id="54879815"/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684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4828A6">
        <w:trPr>
          <w:trHeight w:val="288"/>
        </w:trPr>
        <w:tc>
          <w:tcPr>
            <w:tcW w:w="3122" w:type="dxa"/>
            <w:gridSpan w:val="4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712201592" w:edGrp="everyone" w:colFirst="1" w:colLast="1"/>
            <w:permEnd w:id="8591551"/>
            <w:r w:rsidRPr="000611F3">
              <w:rPr>
                <w:rFonts w:ascii="Arial" w:eastAsia="Calibri" w:hAnsi="Arial" w:cs="Arial"/>
              </w:rPr>
              <w:t>State &amp; zip code</w:t>
            </w:r>
          </w:p>
        </w:tc>
        <w:tc>
          <w:tcPr>
            <w:tcW w:w="684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4828A6">
        <w:trPr>
          <w:trHeight w:val="288"/>
        </w:trPr>
        <w:tc>
          <w:tcPr>
            <w:tcW w:w="3122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801204171" w:edGrp="everyone" w:colFirst="1" w:colLast="1"/>
            <w:permEnd w:id="712201592"/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68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801204171"/>
      <w:tr w:rsidR="00E24F06" w:rsidTr="004828A6">
        <w:trPr>
          <w:trHeight w:val="288"/>
        </w:trPr>
        <w:tc>
          <w:tcPr>
            <w:tcW w:w="3122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6840" w:type="dxa"/>
            <w:gridSpan w:val="3"/>
            <w:tcBorders>
              <w:bottom w:val="single" w:sz="4" w:space="0" w:color="auto"/>
            </w:tcBorders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  <w:permStart w:id="190344536" w:edGrp="everyone"/>
          </w:p>
        </w:tc>
        <w:permEnd w:id="190344536"/>
      </w:tr>
      <w:tr w:rsidR="00E24F06" w:rsidTr="004828A6">
        <w:trPr>
          <w:trHeight w:val="288"/>
        </w:trPr>
        <w:tc>
          <w:tcPr>
            <w:tcW w:w="3122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776565081" w:edGrp="everyone" w:colFirst="1" w:colLast="1"/>
            <w:r>
              <w:rPr>
                <w:rFonts w:ascii="Arial" w:eastAsia="Calibri" w:hAnsi="Arial" w:cs="Arial"/>
              </w:rPr>
              <w:t>Facility name</w:t>
            </w:r>
          </w:p>
        </w:tc>
        <w:tc>
          <w:tcPr>
            <w:tcW w:w="68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776565081"/>
      <w:tr w:rsidR="00E24F06" w:rsidTr="004828A6">
        <w:trPr>
          <w:trHeight w:val="288"/>
        </w:trPr>
        <w:tc>
          <w:tcPr>
            <w:tcW w:w="3122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Facility license number</w:t>
            </w:r>
          </w:p>
        </w:tc>
        <w:tc>
          <w:tcPr>
            <w:tcW w:w="6840" w:type="dxa"/>
            <w:gridSpan w:val="3"/>
            <w:tcBorders>
              <w:bottom w:val="single" w:sz="18" w:space="0" w:color="auto"/>
            </w:tcBorders>
            <w:shd w:val="clear" w:color="auto" w:fill="auto"/>
          </w:tcPr>
          <w:p w:rsidR="00E24F06" w:rsidRPr="007614FC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SWM-</w:t>
            </w:r>
            <w:permStart w:id="1137465855" w:edGrp="everyone"/>
            <w:permEnd w:id="1137465855"/>
          </w:p>
        </w:tc>
      </w:tr>
      <w:tr w:rsidR="00E24F06" w:rsidTr="00E24F06">
        <w:trPr>
          <w:trHeight w:val="360"/>
        </w:trPr>
        <w:tc>
          <w:tcPr>
            <w:tcW w:w="1576" w:type="dxa"/>
            <w:vMerge w:val="restart"/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16240451" w:edGrp="everyone" w:colFirst="2" w:colLast="2"/>
            <w:r>
              <w:rPr>
                <w:rFonts w:ascii="Arial" w:eastAsia="Calibri" w:hAnsi="Arial" w:cs="Arial"/>
              </w:rPr>
              <w:t>Physical a</w:t>
            </w:r>
            <w:r w:rsidRPr="000611F3">
              <w:rPr>
                <w:rFonts w:ascii="Arial" w:eastAsia="Calibri" w:hAnsi="Arial" w:cs="Arial"/>
              </w:rPr>
              <w:t xml:space="preserve">ddress of </w:t>
            </w:r>
            <w:r>
              <w:rPr>
                <w:rFonts w:ascii="Arial" w:eastAsia="Calibri" w:hAnsi="Arial" w:cs="Arial"/>
              </w:rPr>
              <w:t>a</w:t>
            </w:r>
            <w:r w:rsidRPr="000611F3">
              <w:rPr>
                <w:rFonts w:ascii="Arial" w:eastAsia="Calibri" w:hAnsi="Arial" w:cs="Arial"/>
              </w:rPr>
              <w:t>quatic venue</w:t>
            </w:r>
          </w:p>
        </w:tc>
        <w:tc>
          <w:tcPr>
            <w:tcW w:w="1971" w:type="dxa"/>
            <w:gridSpan w:val="4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reet name and number</w:t>
            </w:r>
          </w:p>
        </w:tc>
        <w:tc>
          <w:tcPr>
            <w:tcW w:w="6415" w:type="dxa"/>
            <w:gridSpan w:val="2"/>
            <w:shd w:val="clear" w:color="auto" w:fill="auto"/>
            <w:vAlign w:val="center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E24F06">
        <w:trPr>
          <w:trHeight w:val="360"/>
        </w:trPr>
        <w:tc>
          <w:tcPr>
            <w:tcW w:w="1576" w:type="dxa"/>
            <w:vMerge/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971519871" w:edGrp="everyone" w:colFirst="2" w:colLast="2"/>
            <w:permEnd w:id="1416240451"/>
          </w:p>
        </w:tc>
        <w:tc>
          <w:tcPr>
            <w:tcW w:w="1971" w:type="dxa"/>
            <w:gridSpan w:val="4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6415" w:type="dxa"/>
            <w:gridSpan w:val="2"/>
            <w:shd w:val="clear" w:color="auto" w:fill="auto"/>
            <w:vAlign w:val="center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971519871"/>
      <w:tr w:rsidR="00E24F06" w:rsidTr="00E24F06">
        <w:trPr>
          <w:trHeight w:val="288"/>
        </w:trPr>
        <w:tc>
          <w:tcPr>
            <w:tcW w:w="1576" w:type="dxa"/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type</w:t>
            </w:r>
          </w:p>
        </w:tc>
        <w:tc>
          <w:tcPr>
            <w:tcW w:w="8386" w:type="dxa"/>
            <w:gridSpan w:val="6"/>
            <w:shd w:val="clear" w:color="auto" w:fill="auto"/>
            <w:vAlign w:val="center"/>
          </w:tcPr>
          <w:p w:rsidR="00E24F06" w:rsidRPr="000611F3" w:rsidRDefault="00E24F06" w:rsidP="000611F3">
            <w:pPr>
              <w:pStyle w:val="BodyText"/>
              <w:tabs>
                <w:tab w:val="left" w:pos="991"/>
                <w:tab w:val="left" w:pos="1801"/>
                <w:tab w:val="left" w:pos="2551"/>
                <w:tab w:val="left" w:pos="3256"/>
                <w:tab w:val="left" w:pos="4006"/>
              </w:tabs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Swimming 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Therapy              </w:t>
            </w:r>
            <w:r w:rsidRPr="00400C85">
              <w:rPr>
                <w:rFonts w:ascii="Arial" w:eastAsia="Calibri" w:hAnsi="Arial" w:cs="Arial"/>
                <w:sz w:val="18"/>
              </w:rPr>
              <w:t xml:space="preserve">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Wading     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Other:</w:t>
            </w:r>
            <w:r w:rsidR="004828A6">
              <w:rPr>
                <w:rFonts w:ascii="Arial" w:eastAsia="Calibri" w:hAnsi="Arial" w:cs="Arial"/>
              </w:rPr>
              <w:t xml:space="preserve"> </w:t>
            </w:r>
            <w:permStart w:id="495863566" w:edGrp="everyone"/>
            <w:permEnd w:id="495863566"/>
          </w:p>
        </w:tc>
      </w:tr>
      <w:tr w:rsidR="00E24F06" w:rsidTr="00E24F06">
        <w:trPr>
          <w:trHeight w:val="288"/>
        </w:trPr>
        <w:tc>
          <w:tcPr>
            <w:tcW w:w="1576" w:type="dxa"/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location</w:t>
            </w:r>
          </w:p>
        </w:tc>
        <w:tc>
          <w:tcPr>
            <w:tcW w:w="8386" w:type="dxa"/>
            <w:gridSpan w:val="6"/>
            <w:shd w:val="clear" w:color="auto" w:fill="auto"/>
            <w:vAlign w:val="center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Indoor                 </w:t>
            </w:r>
            <w:r w:rsidRPr="00400C85">
              <w:rPr>
                <w:rFonts w:ascii="Arial" w:eastAsia="Calibri" w:hAnsi="Arial" w:cs="Arial"/>
                <w:sz w:val="6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Outdoor      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ombination</w:t>
            </w:r>
          </w:p>
        </w:tc>
      </w:tr>
      <w:tr w:rsidR="00E24F06" w:rsidTr="00E24F06">
        <w:tc>
          <w:tcPr>
            <w:tcW w:w="1576" w:type="dxa"/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Bather type</w:t>
            </w:r>
          </w:p>
          <w:p w:rsidR="00E24F06" w:rsidRPr="00D92017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 w:rsidRPr="00D92017">
              <w:rPr>
                <w:rFonts w:ascii="Arial" w:eastAsia="Calibri" w:hAnsi="Arial" w:cs="Arial"/>
                <w:i/>
                <w:sz w:val="16"/>
                <w:szCs w:val="16"/>
              </w:rPr>
              <w:t>(select all that apply)</w:t>
            </w:r>
          </w:p>
        </w:tc>
        <w:tc>
          <w:tcPr>
            <w:tcW w:w="8386" w:type="dxa"/>
            <w:gridSpan w:val="6"/>
            <w:shd w:val="clear" w:color="auto" w:fill="auto"/>
            <w:vAlign w:val="center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hildren ages 0-12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Youth ages 13-17  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dults    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Ages 65+</w:t>
            </w:r>
          </w:p>
        </w:tc>
      </w:tr>
      <w:tr w:rsidR="00E24F06" w:rsidTr="00E24F06">
        <w:trPr>
          <w:trHeight w:val="288"/>
        </w:trPr>
        <w:tc>
          <w:tcPr>
            <w:tcW w:w="157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Lifeguards</w:t>
            </w:r>
          </w:p>
        </w:tc>
        <w:tc>
          <w:tcPr>
            <w:tcW w:w="8386" w:type="dxa"/>
            <w:gridSpan w:val="6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E24F06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>P</w:t>
            </w:r>
            <w:r w:rsidRPr="000611F3">
              <w:rPr>
                <w:rFonts w:ascii="Arial" w:eastAsia="Calibri" w:hAnsi="Arial" w:cs="Arial"/>
              </w:rPr>
              <w:t xml:space="preserve">resent </w:t>
            </w:r>
            <w:r>
              <w:rPr>
                <w:rFonts w:ascii="Arial" w:eastAsia="Calibri" w:hAnsi="Arial" w:cs="Arial"/>
              </w:rPr>
              <w:t>at all times that the aquatic venue is open</w:t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 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</w:p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>No</w:t>
            </w:r>
            <w:r w:rsidRPr="000611F3">
              <w:rPr>
                <w:rFonts w:ascii="Arial" w:eastAsia="Calibri" w:hAnsi="Arial" w:cs="Arial"/>
              </w:rPr>
              <w:t>t</w:t>
            </w:r>
            <w:r>
              <w:rPr>
                <w:rFonts w:ascii="Arial" w:eastAsia="Calibri" w:hAnsi="Arial" w:cs="Arial"/>
              </w:rPr>
              <w:t xml:space="preserve"> present at all times that the aquatic venue is open</w:t>
            </w: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tcBorders>
              <w:top w:val="single" w:sz="12" w:space="0" w:color="auto"/>
            </w:tcBorders>
          </w:tcPr>
          <w:p w:rsidR="00E24F06" w:rsidRPr="000440C0" w:rsidRDefault="00E24F06" w:rsidP="00E24F0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em</w:t>
            </w:r>
            <w:r w:rsidR="00BB4A35">
              <w:rPr>
                <w:rFonts w:ascii="Arial" w:hAnsi="Arial" w:cs="Arial"/>
                <w:sz w:val="20"/>
                <w:szCs w:val="20"/>
              </w:rPr>
              <w:t xml:space="preserve"> description</w:t>
            </w:r>
          </w:p>
        </w:tc>
        <w:tc>
          <w:tcPr>
            <w:tcW w:w="3600" w:type="dxa"/>
            <w:gridSpan w:val="3"/>
            <w:tcBorders>
              <w:top w:val="single" w:sz="12" w:space="0" w:color="auto"/>
            </w:tcBorders>
          </w:tcPr>
          <w:p w:rsidR="00E24F06" w:rsidRPr="000440C0" w:rsidRDefault="00B03995" w:rsidP="00E24F06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isting item – m</w:t>
            </w:r>
            <w:r w:rsidR="00E24F06">
              <w:rPr>
                <w:rFonts w:ascii="Arial" w:hAnsi="Arial" w:cs="Arial"/>
                <w:sz w:val="20"/>
                <w:szCs w:val="20"/>
              </w:rPr>
              <w:t>ak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odel</w:t>
            </w:r>
          </w:p>
        </w:tc>
        <w:tc>
          <w:tcPr>
            <w:tcW w:w="3600" w:type="dxa"/>
            <w:tcBorders>
              <w:top w:val="single" w:sz="12" w:space="0" w:color="auto"/>
            </w:tcBorders>
          </w:tcPr>
          <w:p w:rsidR="00E24F06" w:rsidRDefault="00BB4A35" w:rsidP="00E24F06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lacement item – make and model</w:t>
            </w: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85125301" w:edGrp="everyone" w:colFirst="1" w:colLast="1"/>
            <w:permStart w:id="1603088092" w:edGrp="everyone" w:colFirst="2" w:colLast="2"/>
            <w:permStart w:id="342753533" w:edGrp="everyone" w:colFirst="0" w:colLast="0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881067539" w:edGrp="everyone" w:colFirst="1" w:colLast="1"/>
            <w:permStart w:id="2133747368" w:edGrp="everyone" w:colFirst="2" w:colLast="2"/>
            <w:permStart w:id="564678968" w:edGrp="everyone" w:colFirst="0" w:colLast="0"/>
            <w:permEnd w:id="2085125301"/>
            <w:permEnd w:id="1603088092"/>
            <w:permEnd w:id="342753533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585786595" w:edGrp="everyone" w:colFirst="1" w:colLast="1"/>
            <w:permStart w:id="1504783971" w:edGrp="everyone" w:colFirst="2" w:colLast="2"/>
            <w:permStart w:id="951464223" w:edGrp="everyone" w:colFirst="0" w:colLast="0"/>
            <w:permEnd w:id="881067539"/>
            <w:permEnd w:id="2133747368"/>
            <w:permEnd w:id="564678968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B03995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B03995" w:rsidRPr="000611F3" w:rsidRDefault="00B03995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806053542" w:edGrp="everyone" w:colFirst="1" w:colLast="1"/>
            <w:permStart w:id="1793939143" w:edGrp="everyone" w:colFirst="2" w:colLast="2"/>
            <w:permStart w:id="1678984976" w:edGrp="everyone" w:colFirst="0" w:colLast="0"/>
            <w:permEnd w:id="585786595"/>
            <w:permEnd w:id="1504783971"/>
            <w:permEnd w:id="951464223"/>
          </w:p>
        </w:tc>
        <w:tc>
          <w:tcPr>
            <w:tcW w:w="3600" w:type="dxa"/>
            <w:gridSpan w:val="3"/>
            <w:shd w:val="clear" w:color="auto" w:fill="auto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B03995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B03995" w:rsidRPr="000611F3" w:rsidRDefault="00B03995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36207921" w:edGrp="everyone" w:colFirst="1" w:colLast="1"/>
            <w:permStart w:id="180708315" w:edGrp="everyone" w:colFirst="2" w:colLast="2"/>
            <w:permStart w:id="564479648" w:edGrp="everyone" w:colFirst="0" w:colLast="0"/>
            <w:permEnd w:id="806053542"/>
            <w:permEnd w:id="1793939143"/>
            <w:permEnd w:id="1678984976"/>
          </w:p>
        </w:tc>
        <w:tc>
          <w:tcPr>
            <w:tcW w:w="3600" w:type="dxa"/>
            <w:gridSpan w:val="3"/>
            <w:shd w:val="clear" w:color="auto" w:fill="auto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B03995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B03995" w:rsidRPr="000611F3" w:rsidRDefault="00B03995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216111874" w:edGrp="everyone" w:colFirst="1" w:colLast="1"/>
            <w:permStart w:id="777651707" w:edGrp="everyone" w:colFirst="2" w:colLast="2"/>
            <w:permStart w:id="1640592674" w:edGrp="everyone" w:colFirst="0" w:colLast="0"/>
            <w:permEnd w:id="36207921"/>
            <w:permEnd w:id="180708315"/>
            <w:permEnd w:id="564479648"/>
          </w:p>
        </w:tc>
        <w:tc>
          <w:tcPr>
            <w:tcW w:w="3600" w:type="dxa"/>
            <w:gridSpan w:val="3"/>
            <w:shd w:val="clear" w:color="auto" w:fill="auto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B03995" w:rsidRPr="000611F3" w:rsidRDefault="00B03995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4828A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4828A6" w:rsidRPr="000611F3" w:rsidRDefault="004828A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65616289" w:edGrp="everyone" w:colFirst="0" w:colLast="0"/>
            <w:permStart w:id="1118711845" w:edGrp="everyone" w:colFirst="1" w:colLast="1"/>
            <w:permStart w:id="354828535" w:edGrp="everyone" w:colFirst="2" w:colLast="2"/>
            <w:permStart w:id="1221492729" w:edGrp="everyone" w:colFirst="3" w:colLast="3"/>
            <w:permEnd w:id="1216111874"/>
            <w:permEnd w:id="777651707"/>
            <w:permEnd w:id="1640592674"/>
          </w:p>
        </w:tc>
        <w:tc>
          <w:tcPr>
            <w:tcW w:w="3600" w:type="dxa"/>
            <w:gridSpan w:val="3"/>
            <w:shd w:val="clear" w:color="auto" w:fill="auto"/>
          </w:tcPr>
          <w:p w:rsidR="004828A6" w:rsidRPr="000611F3" w:rsidRDefault="004828A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4828A6" w:rsidRPr="000611F3" w:rsidRDefault="004828A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778062610" w:edGrp="everyone" w:colFirst="1" w:colLast="1"/>
            <w:permStart w:id="746018655" w:edGrp="everyone" w:colFirst="2" w:colLast="2"/>
            <w:permStart w:id="1799951760" w:edGrp="everyone" w:colFirst="0" w:colLast="0"/>
            <w:permEnd w:id="65616289"/>
            <w:permEnd w:id="1118711845"/>
            <w:permEnd w:id="354828535"/>
            <w:permEnd w:id="1221492729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B03995">
        <w:trPr>
          <w:trHeight w:val="288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342435659" w:edGrp="everyone" w:colFirst="1" w:colLast="1"/>
            <w:permStart w:id="1488793144" w:edGrp="everyone" w:colFirst="2" w:colLast="2"/>
            <w:permStart w:id="353502314" w:edGrp="everyone" w:colFirst="0" w:colLast="0"/>
            <w:permEnd w:id="778062610"/>
            <w:permEnd w:id="746018655"/>
            <w:permEnd w:id="1799951760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B03995">
        <w:trPr>
          <w:trHeight w:val="305"/>
        </w:trPr>
        <w:tc>
          <w:tcPr>
            <w:tcW w:w="2762" w:type="dxa"/>
            <w:gridSpan w:val="3"/>
            <w:shd w:val="clear" w:color="auto" w:fill="auto"/>
            <w:vAlign w:val="center"/>
          </w:tcPr>
          <w:p w:rsidR="00E24F06" w:rsidRPr="000611F3" w:rsidRDefault="00E24F06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55254253" w:edGrp="everyone" w:colFirst="1" w:colLast="1"/>
            <w:permStart w:id="1009155154" w:edGrp="everyone" w:colFirst="2" w:colLast="2"/>
            <w:permStart w:id="1127689116" w:edGrp="everyone" w:colFirst="0" w:colLast="0"/>
            <w:permEnd w:id="342435659"/>
            <w:permEnd w:id="1488793144"/>
            <w:permEnd w:id="353502314"/>
          </w:p>
        </w:tc>
        <w:tc>
          <w:tcPr>
            <w:tcW w:w="3600" w:type="dxa"/>
            <w:gridSpan w:val="3"/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  <w:tc>
          <w:tcPr>
            <w:tcW w:w="3600" w:type="dxa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755254253"/>
      <w:permEnd w:id="1009155154"/>
      <w:permEnd w:id="1127689116"/>
      <w:tr w:rsidR="00E24F06" w:rsidTr="00E24F06">
        <w:trPr>
          <w:trHeight w:val="270"/>
        </w:trPr>
        <w:tc>
          <w:tcPr>
            <w:tcW w:w="9962" w:type="dxa"/>
            <w:gridSpan w:val="7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E24F06" w:rsidRPr="00BB4A35" w:rsidRDefault="00E24F06" w:rsidP="000611F3">
            <w:pPr>
              <w:pStyle w:val="BodyText"/>
              <w:spacing w:before="8"/>
              <w:jc w:val="center"/>
              <w:rPr>
                <w:rFonts w:ascii="Arial" w:eastAsia="Calibri" w:hAnsi="Arial" w:cs="Arial"/>
                <w:b/>
                <w:i/>
                <w:spacing w:val="-2"/>
                <w:sz w:val="18"/>
                <w:szCs w:val="18"/>
              </w:rPr>
            </w:pPr>
            <w:r w:rsidRPr="00BB4A35">
              <w:rPr>
                <w:rFonts w:ascii="Arial" w:eastAsia="Calibri" w:hAnsi="Arial" w:cs="Arial"/>
                <w:i/>
                <w:spacing w:val="-2"/>
                <w:sz w:val="18"/>
                <w:szCs w:val="18"/>
              </w:rPr>
              <w:t>The following documents must be submitted with this form. Incomplete application packages will be returned to the applicant.</w:t>
            </w:r>
          </w:p>
        </w:tc>
      </w:tr>
      <w:tr w:rsidR="00E24F06" w:rsidTr="00E24F06">
        <w:tc>
          <w:tcPr>
            <w:tcW w:w="9962" w:type="dxa"/>
            <w:gridSpan w:val="7"/>
            <w:tcBorders>
              <w:bottom w:val="single" w:sz="18" w:space="0" w:color="auto"/>
            </w:tcBorders>
            <w:shd w:val="clear" w:color="auto" w:fill="auto"/>
          </w:tcPr>
          <w:p w:rsidR="00E24F06" w:rsidRPr="0091112E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  <w:sz w:val="8"/>
                <w:szCs w:val="8"/>
              </w:rPr>
            </w:pPr>
          </w:p>
          <w:p w:rsidR="00E24F06" w:rsidRPr="00DA7F03" w:rsidRDefault="00E24F06" w:rsidP="00AC06DF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Pr="00DA7F03">
              <w:rPr>
                <w:rFonts w:ascii="Arial" w:eastAsia="Calibri" w:hAnsi="Arial" w:cs="Arial"/>
              </w:rPr>
              <w:sym w:font="Wingdings 2" w:char="F0A3"/>
            </w:r>
            <w:r w:rsidRPr="00DA7F0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>Specification sheets for all replacement components.</w:t>
            </w:r>
          </w:p>
          <w:p w:rsidR="00E24F06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Proof of NSF </w:t>
            </w:r>
            <w:r>
              <w:rPr>
                <w:rFonts w:ascii="Arial" w:eastAsia="Calibri" w:hAnsi="Arial" w:cs="Arial"/>
              </w:rPr>
              <w:t>certification for all replacement components</w:t>
            </w:r>
          </w:p>
          <w:p w:rsidR="00E24F06" w:rsidRDefault="00E24F06" w:rsidP="009A0458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Signed </w:t>
            </w:r>
            <w:r w:rsidRPr="000611F3">
              <w:rPr>
                <w:rFonts w:ascii="Arial" w:eastAsia="Calibri" w:hAnsi="Arial" w:cs="Arial"/>
              </w:rPr>
              <w:t>A</w:t>
            </w:r>
            <w:r>
              <w:rPr>
                <w:rFonts w:ascii="Arial" w:eastAsia="Calibri" w:hAnsi="Arial" w:cs="Arial"/>
              </w:rPr>
              <w:t>DA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acknowledgement</w:t>
            </w:r>
            <w:r w:rsidRPr="000611F3">
              <w:rPr>
                <w:rFonts w:ascii="Arial" w:eastAsia="Calibri" w:hAnsi="Arial" w:cs="Arial"/>
              </w:rPr>
              <w:t xml:space="preserve"> form</w:t>
            </w:r>
          </w:p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E24F06" w:rsidTr="00E24F06">
        <w:tc>
          <w:tcPr>
            <w:tcW w:w="1891" w:type="dxa"/>
            <w:gridSpan w:val="2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Signature </w:t>
            </w:r>
          </w:p>
        </w:tc>
        <w:tc>
          <w:tcPr>
            <w:tcW w:w="8071" w:type="dxa"/>
            <w:gridSpan w:val="5"/>
            <w:tcBorders>
              <w:top w:val="single" w:sz="18" w:space="0" w:color="auto"/>
            </w:tcBorders>
            <w:shd w:val="clear" w:color="auto" w:fill="auto"/>
          </w:tcPr>
          <w:p w:rsidR="00E24F06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E24F06" w:rsidTr="00E24F06">
        <w:trPr>
          <w:trHeight w:val="288"/>
        </w:trPr>
        <w:tc>
          <w:tcPr>
            <w:tcW w:w="1891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E24F06" w:rsidRPr="000611F3" w:rsidRDefault="00E24F06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368999078" w:edGrp="everyone" w:colFirst="1" w:colLast="1"/>
            <w:r w:rsidRPr="000611F3">
              <w:rPr>
                <w:rFonts w:ascii="Arial" w:eastAsia="Calibri" w:hAnsi="Arial" w:cs="Arial"/>
              </w:rPr>
              <w:t>Date</w:t>
            </w:r>
          </w:p>
        </w:tc>
        <w:tc>
          <w:tcPr>
            <w:tcW w:w="8071" w:type="dxa"/>
            <w:gridSpan w:val="5"/>
            <w:tcBorders>
              <w:bottom w:val="single" w:sz="18" w:space="0" w:color="auto"/>
            </w:tcBorders>
            <w:shd w:val="clear" w:color="auto" w:fill="auto"/>
          </w:tcPr>
          <w:p w:rsidR="00E24F06" w:rsidRPr="000611F3" w:rsidRDefault="00E24F06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</w:tbl>
    <w:permEnd w:id="1368999078"/>
    <w:p w:rsidR="008A5767" w:rsidRPr="00762F43" w:rsidRDefault="00762F43" w:rsidP="00762F43">
      <w:pPr>
        <w:spacing w:line="280" w:lineRule="exact"/>
        <w:jc w:val="center"/>
        <w:rPr>
          <w:sz w:val="16"/>
          <w:szCs w:val="16"/>
        </w:rPr>
      </w:pPr>
      <w:r>
        <w:rPr>
          <w:sz w:val="16"/>
          <w:szCs w:val="16"/>
        </w:rPr>
        <w:t>Form version 4-</w:t>
      </w:r>
      <w:r w:rsidR="004F706F">
        <w:rPr>
          <w:sz w:val="16"/>
          <w:szCs w:val="16"/>
        </w:rPr>
        <w:t>24</w:t>
      </w:r>
      <w:r>
        <w:rPr>
          <w:sz w:val="16"/>
          <w:szCs w:val="16"/>
        </w:rPr>
        <w:t>-2019</w:t>
      </w:r>
    </w:p>
    <w:sectPr w:rsidR="008A5767" w:rsidRPr="00762F43" w:rsidSect="0091112E">
      <w:type w:val="continuous"/>
      <w:pgSz w:w="12240" w:h="15840"/>
      <w:pgMar w:top="720" w:right="720" w:bottom="27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DD6" w:rsidRDefault="00292DD6">
      <w:r>
        <w:separator/>
      </w:r>
    </w:p>
  </w:endnote>
  <w:endnote w:type="continuationSeparator" w:id="0">
    <w:p w:rsidR="00292DD6" w:rsidRDefault="00292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DD6" w:rsidRDefault="00292DD6">
      <w:r>
        <w:separator/>
      </w:r>
    </w:p>
  </w:footnote>
  <w:footnote w:type="continuationSeparator" w:id="0">
    <w:p w:rsidR="00292DD6" w:rsidRDefault="00292D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jTKqWUiYqbqf0m0UD/W7cBW9K9H9YygQXTBxDBUggAzfQ6rdd5YvS1J50xTl507cJjx9CkL4XnlZ99lsO/9Nbw==" w:salt="yklTFGg5XvVRgckNUJQ2Ow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52B75"/>
    <w:rsid w:val="000611F3"/>
    <w:rsid w:val="000B1166"/>
    <w:rsid w:val="000C1B09"/>
    <w:rsid w:val="000D47A1"/>
    <w:rsid w:val="000F00D7"/>
    <w:rsid w:val="000F7B33"/>
    <w:rsid w:val="00125F23"/>
    <w:rsid w:val="00136C51"/>
    <w:rsid w:val="00144CB5"/>
    <w:rsid w:val="001477EE"/>
    <w:rsid w:val="001B13DF"/>
    <w:rsid w:val="001B3590"/>
    <w:rsid w:val="001F19BA"/>
    <w:rsid w:val="002705B1"/>
    <w:rsid w:val="00292DD6"/>
    <w:rsid w:val="00334478"/>
    <w:rsid w:val="00390240"/>
    <w:rsid w:val="00394C17"/>
    <w:rsid w:val="003A2BA9"/>
    <w:rsid w:val="003A3ECB"/>
    <w:rsid w:val="003B0F61"/>
    <w:rsid w:val="003B5F7F"/>
    <w:rsid w:val="00400C85"/>
    <w:rsid w:val="004379F1"/>
    <w:rsid w:val="00480FE4"/>
    <w:rsid w:val="004828A6"/>
    <w:rsid w:val="004C2841"/>
    <w:rsid w:val="004E3EB6"/>
    <w:rsid w:val="004E670D"/>
    <w:rsid w:val="004F706F"/>
    <w:rsid w:val="00504A69"/>
    <w:rsid w:val="005051A5"/>
    <w:rsid w:val="00537870"/>
    <w:rsid w:val="005526DA"/>
    <w:rsid w:val="0056733E"/>
    <w:rsid w:val="00597519"/>
    <w:rsid w:val="005B1FEB"/>
    <w:rsid w:val="005B30BF"/>
    <w:rsid w:val="006743F8"/>
    <w:rsid w:val="00680B16"/>
    <w:rsid w:val="00693ED2"/>
    <w:rsid w:val="006B6D21"/>
    <w:rsid w:val="00704ABF"/>
    <w:rsid w:val="007225E4"/>
    <w:rsid w:val="0072479A"/>
    <w:rsid w:val="00736EFC"/>
    <w:rsid w:val="00737326"/>
    <w:rsid w:val="00744B41"/>
    <w:rsid w:val="00757F40"/>
    <w:rsid w:val="007614FC"/>
    <w:rsid w:val="00762F43"/>
    <w:rsid w:val="00786398"/>
    <w:rsid w:val="007C1A87"/>
    <w:rsid w:val="007C1AA9"/>
    <w:rsid w:val="007C5A9F"/>
    <w:rsid w:val="007C6C0E"/>
    <w:rsid w:val="007E1D49"/>
    <w:rsid w:val="007E479F"/>
    <w:rsid w:val="007F1151"/>
    <w:rsid w:val="007F29BF"/>
    <w:rsid w:val="007F54F7"/>
    <w:rsid w:val="00833441"/>
    <w:rsid w:val="0089620F"/>
    <w:rsid w:val="008A5767"/>
    <w:rsid w:val="008B6E51"/>
    <w:rsid w:val="008B77AF"/>
    <w:rsid w:val="0091112E"/>
    <w:rsid w:val="009A0458"/>
    <w:rsid w:val="00A42DBD"/>
    <w:rsid w:val="00A63C4A"/>
    <w:rsid w:val="00A65B72"/>
    <w:rsid w:val="00A87B08"/>
    <w:rsid w:val="00AA378E"/>
    <w:rsid w:val="00AC06DF"/>
    <w:rsid w:val="00AD2ABF"/>
    <w:rsid w:val="00B03995"/>
    <w:rsid w:val="00B714CE"/>
    <w:rsid w:val="00B8462A"/>
    <w:rsid w:val="00B97198"/>
    <w:rsid w:val="00BB4A35"/>
    <w:rsid w:val="00C01731"/>
    <w:rsid w:val="00C160C0"/>
    <w:rsid w:val="00C80F8E"/>
    <w:rsid w:val="00C93A0E"/>
    <w:rsid w:val="00CB04B3"/>
    <w:rsid w:val="00CC1CB2"/>
    <w:rsid w:val="00CD7FB0"/>
    <w:rsid w:val="00CF3020"/>
    <w:rsid w:val="00D223FD"/>
    <w:rsid w:val="00D24A68"/>
    <w:rsid w:val="00D25659"/>
    <w:rsid w:val="00D474A6"/>
    <w:rsid w:val="00D92017"/>
    <w:rsid w:val="00D96574"/>
    <w:rsid w:val="00DA7F03"/>
    <w:rsid w:val="00E07891"/>
    <w:rsid w:val="00E2117B"/>
    <w:rsid w:val="00E24F06"/>
    <w:rsid w:val="00E54350"/>
    <w:rsid w:val="00E711D2"/>
    <w:rsid w:val="00E82ECD"/>
    <w:rsid w:val="00EE37F7"/>
    <w:rsid w:val="00F108CE"/>
    <w:rsid w:val="00F16A46"/>
    <w:rsid w:val="00F175F6"/>
    <w:rsid w:val="00F3415D"/>
    <w:rsid w:val="00F71047"/>
    <w:rsid w:val="00FB3464"/>
    <w:rsid w:val="00FB46BC"/>
    <w:rsid w:val="00FD0082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7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3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22T13:03:00Z</cp:lastPrinted>
  <dcterms:created xsi:type="dcterms:W3CDTF">2019-04-25T18:02:00Z</dcterms:created>
  <dcterms:modified xsi:type="dcterms:W3CDTF">2019-04-25T18:02:00Z</dcterms:modified>
</cp:coreProperties>
</file>